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4678AB" w14:textId="77777777" w:rsidR="00FC643A" w:rsidRDefault="00FC643A" w:rsidP="00EF4CB1">
      <w:pPr>
        <w:rPr>
          <w:rFonts w:ascii="Arial" w:hAnsi="Arial" w:cs="Arial"/>
          <w:b/>
          <w:color w:val="E36C0A" w:themeColor="accent6" w:themeShade="BF"/>
        </w:rPr>
      </w:pPr>
    </w:p>
    <w:p w14:paraId="2C9028BD" w14:textId="77777777" w:rsidR="00BD4ED0" w:rsidRPr="003C4883" w:rsidRDefault="00BD4ED0" w:rsidP="00FC643A">
      <w:pPr>
        <w:jc w:val="center"/>
        <w:rPr>
          <w:rFonts w:ascii="Arial" w:hAnsi="Arial" w:cs="Arial"/>
          <w:b/>
          <w:color w:val="D45D00"/>
        </w:rPr>
      </w:pPr>
      <w:r w:rsidRPr="003C4883">
        <w:rPr>
          <w:rFonts w:ascii="Arial" w:hAnsi="Arial" w:cs="Arial"/>
          <w:b/>
          <w:color w:val="D45D00"/>
        </w:rPr>
        <w:t>Template for the submission of abstracts</w:t>
      </w:r>
    </w:p>
    <w:p w14:paraId="3177B4BA" w14:textId="18447200" w:rsidR="00BD4ED0" w:rsidRPr="009640BF" w:rsidRDefault="001733F3" w:rsidP="009640BF">
      <w:pPr>
        <w:rPr>
          <w:rFonts w:ascii="Arial" w:hAnsi="Arial" w:cs="Arial"/>
          <w:u w:val="single"/>
        </w:rPr>
      </w:pPr>
      <w:r w:rsidRPr="00FC643A">
        <w:rPr>
          <w:rFonts w:ascii="Arial" w:hAnsi="Arial" w:cs="Arial"/>
        </w:rPr>
        <w:t xml:space="preserve">Email the completed template below as a word attachment with the following file name: </w:t>
      </w:r>
      <w:proofErr w:type="spellStart"/>
      <w:proofErr w:type="gramStart"/>
      <w:r w:rsidRPr="00FC643A">
        <w:rPr>
          <w:rFonts w:ascii="Arial" w:hAnsi="Arial" w:cs="Arial"/>
        </w:rPr>
        <w:t>yoursurname.firstname</w:t>
      </w:r>
      <w:proofErr w:type="gramEnd"/>
      <w:r w:rsidRPr="00FC643A">
        <w:rPr>
          <w:rFonts w:ascii="Arial" w:hAnsi="Arial" w:cs="Arial"/>
        </w:rPr>
        <w:t>.presentationtype</w:t>
      </w:r>
      <w:proofErr w:type="spellEnd"/>
      <w:r w:rsidRPr="00FC643A">
        <w:rPr>
          <w:rFonts w:ascii="Arial" w:hAnsi="Arial" w:cs="Arial"/>
        </w:rPr>
        <w:t xml:space="preserve"> (e.g. </w:t>
      </w:r>
      <w:proofErr w:type="spellStart"/>
      <w:r w:rsidRPr="00FC643A">
        <w:rPr>
          <w:rFonts w:ascii="Arial" w:hAnsi="Arial" w:cs="Arial"/>
        </w:rPr>
        <w:t>Einstein.Albert.</w:t>
      </w:r>
      <w:r w:rsidR="00C57C14">
        <w:rPr>
          <w:rFonts w:ascii="Arial" w:hAnsi="Arial" w:cs="Arial"/>
        </w:rPr>
        <w:t>LivePresentation</w:t>
      </w:r>
      <w:proofErr w:type="spellEnd"/>
      <w:r w:rsidRPr="00FC643A">
        <w:rPr>
          <w:rFonts w:ascii="Arial" w:hAnsi="Arial" w:cs="Arial"/>
        </w:rPr>
        <w:t xml:space="preserve">) to </w:t>
      </w:r>
      <w:hyperlink r:id="rId6" w:history="1">
        <w:r w:rsidR="006E4F99" w:rsidRPr="00EA29EE">
          <w:rPr>
            <w:rStyle w:val="Hyperlink"/>
          </w:rPr>
          <w:t xml:space="preserve">CTL@ul.ie </w:t>
        </w:r>
      </w:hyperlink>
      <w:r w:rsidR="006E4F99">
        <w:rPr>
          <w:rFonts w:ascii="Arial" w:hAnsi="Arial" w:cs="Arial"/>
        </w:rPr>
        <w:t xml:space="preserve"> </w:t>
      </w:r>
      <w:r w:rsidR="00FC643A" w:rsidRPr="00FC643A">
        <w:rPr>
          <w:rFonts w:ascii="Arial" w:hAnsi="Arial" w:cs="Arial"/>
        </w:rPr>
        <w:t>n</w:t>
      </w:r>
      <w:r w:rsidRPr="00FC643A">
        <w:rPr>
          <w:rFonts w:ascii="Arial" w:hAnsi="Arial" w:cs="Arial"/>
        </w:rPr>
        <w:t>o later than</w:t>
      </w:r>
      <w:r w:rsidR="00082B07">
        <w:rPr>
          <w:rFonts w:ascii="Arial" w:hAnsi="Arial" w:cs="Arial"/>
        </w:rPr>
        <w:t xml:space="preserve"> </w:t>
      </w:r>
      <w:r w:rsidR="002D3344">
        <w:rPr>
          <w:rFonts w:ascii="Arial" w:hAnsi="Arial" w:cs="Arial"/>
          <w:u w:val="single"/>
        </w:rPr>
        <w:t xml:space="preserve">March </w:t>
      </w:r>
      <w:r w:rsidR="00C57C14">
        <w:rPr>
          <w:rFonts w:ascii="Arial" w:hAnsi="Arial" w:cs="Arial"/>
          <w:u w:val="single"/>
        </w:rPr>
        <w:t>9</w:t>
      </w:r>
      <w:r w:rsidR="00C57C14" w:rsidRPr="00C57C14">
        <w:rPr>
          <w:rFonts w:ascii="Arial" w:hAnsi="Arial" w:cs="Arial"/>
          <w:u w:val="single"/>
          <w:vertAlign w:val="superscript"/>
        </w:rPr>
        <w:t>th</w:t>
      </w:r>
      <w:r w:rsidR="009640BF" w:rsidRPr="009640BF">
        <w:rPr>
          <w:rFonts w:ascii="Arial" w:hAnsi="Arial" w:cs="Arial"/>
          <w:u w:val="single"/>
        </w:rPr>
        <w:t>, 2</w:t>
      </w:r>
      <w:r w:rsidR="002D3344">
        <w:rPr>
          <w:rFonts w:ascii="Arial" w:hAnsi="Arial" w:cs="Arial"/>
          <w:u w:val="single"/>
        </w:rPr>
        <w:t>02</w:t>
      </w:r>
      <w:r w:rsidR="00C57C14">
        <w:rPr>
          <w:rFonts w:ascii="Arial" w:hAnsi="Arial" w:cs="Arial"/>
          <w:u w:val="single"/>
        </w:rPr>
        <w:t>2</w:t>
      </w:r>
    </w:p>
    <w:tbl>
      <w:tblPr>
        <w:tblStyle w:val="TableGrid"/>
        <w:tblW w:w="9322" w:type="dxa"/>
        <w:tblLook w:val="04A0" w:firstRow="1" w:lastRow="0" w:firstColumn="1" w:lastColumn="0" w:noHBand="0" w:noVBand="1"/>
      </w:tblPr>
      <w:tblGrid>
        <w:gridCol w:w="3501"/>
        <w:gridCol w:w="3440"/>
        <w:gridCol w:w="2381"/>
      </w:tblGrid>
      <w:tr w:rsidR="00BD4ED0" w:rsidRPr="00BC6038" w14:paraId="1090B14F" w14:textId="77777777" w:rsidTr="008C4978">
        <w:tc>
          <w:tcPr>
            <w:tcW w:w="3501" w:type="dxa"/>
          </w:tcPr>
          <w:p w14:paraId="585D03C8" w14:textId="77777777" w:rsidR="00BD4ED0" w:rsidRDefault="00BD4ED0" w:rsidP="008C4978">
            <w:pPr>
              <w:rPr>
                <w:rFonts w:ascii="Arial" w:hAnsi="Arial" w:cs="Arial"/>
                <w:sz w:val="20"/>
                <w:szCs w:val="20"/>
              </w:rPr>
            </w:pPr>
            <w:r w:rsidRPr="00BC6038">
              <w:rPr>
                <w:rFonts w:ascii="Arial" w:hAnsi="Arial" w:cs="Arial"/>
                <w:sz w:val="20"/>
                <w:szCs w:val="20"/>
              </w:rPr>
              <w:t>Name of Lead Presenter</w:t>
            </w:r>
            <w:r w:rsidR="009640BF">
              <w:rPr>
                <w:rFonts w:ascii="Arial" w:hAnsi="Arial" w:cs="Arial"/>
                <w:sz w:val="20"/>
                <w:szCs w:val="20"/>
              </w:rPr>
              <w:t xml:space="preserve"> (and any other presenters if part of a group)</w:t>
            </w:r>
          </w:p>
          <w:p w14:paraId="0367030D" w14:textId="77777777" w:rsidR="00BD4ED0" w:rsidRPr="00BC6038" w:rsidRDefault="00BD4ED0" w:rsidP="008C497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821" w:type="dxa"/>
            <w:gridSpan w:val="2"/>
          </w:tcPr>
          <w:p w14:paraId="21ECB2B6" w14:textId="77777777" w:rsidR="00BD4ED0" w:rsidRPr="00BC6038" w:rsidRDefault="00BD4ED0" w:rsidP="008C4978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D4ED0" w:rsidRPr="00BC6038" w14:paraId="1435FA65" w14:textId="77777777" w:rsidTr="008C4978">
        <w:tc>
          <w:tcPr>
            <w:tcW w:w="3501" w:type="dxa"/>
          </w:tcPr>
          <w:p w14:paraId="19EED83A" w14:textId="77777777" w:rsidR="00BD4ED0" w:rsidRDefault="00BD4ED0" w:rsidP="008C4978">
            <w:pPr>
              <w:rPr>
                <w:rFonts w:ascii="Arial" w:hAnsi="Arial" w:cs="Arial"/>
                <w:sz w:val="20"/>
                <w:szCs w:val="20"/>
              </w:rPr>
            </w:pPr>
            <w:r w:rsidRPr="00BC6038">
              <w:rPr>
                <w:rFonts w:ascii="Arial" w:hAnsi="Arial" w:cs="Arial"/>
                <w:sz w:val="20"/>
                <w:szCs w:val="20"/>
              </w:rPr>
              <w:t>Address of Lead Presenter</w:t>
            </w:r>
          </w:p>
          <w:p w14:paraId="7AE9E935" w14:textId="77777777" w:rsidR="00BD4ED0" w:rsidRPr="00BC6038" w:rsidRDefault="00BD4ED0" w:rsidP="008C497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821" w:type="dxa"/>
            <w:gridSpan w:val="2"/>
          </w:tcPr>
          <w:p w14:paraId="7AA482AC" w14:textId="77777777" w:rsidR="00BD4ED0" w:rsidRPr="00BC6038" w:rsidRDefault="00BD4ED0" w:rsidP="008C4978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D4ED0" w:rsidRPr="00BC6038" w14:paraId="1F3D1356" w14:textId="77777777" w:rsidTr="008C4978">
        <w:tc>
          <w:tcPr>
            <w:tcW w:w="3501" w:type="dxa"/>
          </w:tcPr>
          <w:p w14:paraId="75D3BC8B" w14:textId="77777777" w:rsidR="00BD4ED0" w:rsidRDefault="00BD4ED0" w:rsidP="008C4978">
            <w:pPr>
              <w:rPr>
                <w:rFonts w:ascii="Arial" w:hAnsi="Arial" w:cs="Arial"/>
                <w:sz w:val="20"/>
                <w:szCs w:val="20"/>
              </w:rPr>
            </w:pPr>
            <w:r w:rsidRPr="00BC6038">
              <w:rPr>
                <w:rFonts w:ascii="Arial" w:hAnsi="Arial" w:cs="Arial"/>
                <w:sz w:val="20"/>
                <w:szCs w:val="20"/>
              </w:rPr>
              <w:t>Email of Lead Presenter</w:t>
            </w:r>
          </w:p>
          <w:p w14:paraId="56F5281E" w14:textId="77777777" w:rsidR="00BD4ED0" w:rsidRPr="00BC6038" w:rsidRDefault="00BD4ED0" w:rsidP="008C497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821" w:type="dxa"/>
            <w:gridSpan w:val="2"/>
          </w:tcPr>
          <w:p w14:paraId="1610D80C" w14:textId="77777777" w:rsidR="00BD4ED0" w:rsidRPr="00BC6038" w:rsidRDefault="00BD4ED0" w:rsidP="008C4978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D4ED0" w:rsidRPr="00BC6038" w14:paraId="1F267ED5" w14:textId="77777777" w:rsidTr="008C4978">
        <w:tc>
          <w:tcPr>
            <w:tcW w:w="3501" w:type="dxa"/>
          </w:tcPr>
          <w:p w14:paraId="051B8EF5" w14:textId="77777777" w:rsidR="00BD4ED0" w:rsidRDefault="00BD4ED0" w:rsidP="008C4978">
            <w:pPr>
              <w:rPr>
                <w:rFonts w:ascii="Arial" w:hAnsi="Arial" w:cs="Arial"/>
                <w:sz w:val="20"/>
                <w:szCs w:val="20"/>
              </w:rPr>
            </w:pPr>
            <w:r w:rsidRPr="00BC6038">
              <w:rPr>
                <w:rFonts w:ascii="Arial" w:hAnsi="Arial" w:cs="Arial"/>
                <w:sz w:val="20"/>
                <w:szCs w:val="20"/>
              </w:rPr>
              <w:t>Mobile Number of Lead Presenter</w:t>
            </w:r>
          </w:p>
          <w:p w14:paraId="0D47EFC6" w14:textId="77777777" w:rsidR="00BD4ED0" w:rsidRPr="00BC6038" w:rsidRDefault="00BD4ED0" w:rsidP="008C497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821" w:type="dxa"/>
            <w:gridSpan w:val="2"/>
          </w:tcPr>
          <w:p w14:paraId="1BC63D33" w14:textId="77777777" w:rsidR="00BD4ED0" w:rsidRPr="00BC6038" w:rsidRDefault="00BD4ED0" w:rsidP="008C4978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33C51" w:rsidRPr="00BC6038" w14:paraId="0512A1E4" w14:textId="77777777" w:rsidTr="008C4978">
        <w:tc>
          <w:tcPr>
            <w:tcW w:w="3501" w:type="dxa"/>
          </w:tcPr>
          <w:p w14:paraId="22DC78CA" w14:textId="77777777" w:rsidR="00C33C51" w:rsidRDefault="00C33C51" w:rsidP="008C497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nstitute/College/University of Study</w:t>
            </w:r>
          </w:p>
          <w:p w14:paraId="7F1294D4" w14:textId="77777777" w:rsidR="00C33C51" w:rsidRPr="00BC6038" w:rsidRDefault="00C33C51" w:rsidP="008C497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821" w:type="dxa"/>
            <w:gridSpan w:val="2"/>
          </w:tcPr>
          <w:p w14:paraId="06E472BE" w14:textId="77777777" w:rsidR="00C33C51" w:rsidRPr="00BC6038" w:rsidRDefault="00C33C51" w:rsidP="008C4978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D4ED0" w:rsidRPr="00BC6038" w14:paraId="3E8E8D49" w14:textId="77777777" w:rsidTr="008C4978">
        <w:tc>
          <w:tcPr>
            <w:tcW w:w="3501" w:type="dxa"/>
          </w:tcPr>
          <w:p w14:paraId="36D96A84" w14:textId="77777777" w:rsidR="00BD4ED0" w:rsidRDefault="00BD4ED0" w:rsidP="008C4978">
            <w:pPr>
              <w:rPr>
                <w:rFonts w:ascii="Arial" w:hAnsi="Arial" w:cs="Arial"/>
                <w:sz w:val="20"/>
                <w:szCs w:val="20"/>
              </w:rPr>
            </w:pPr>
            <w:r w:rsidRPr="00BC6038">
              <w:rPr>
                <w:rFonts w:ascii="Arial" w:hAnsi="Arial" w:cs="Arial"/>
                <w:sz w:val="20"/>
                <w:szCs w:val="20"/>
              </w:rPr>
              <w:t>Year of Study</w:t>
            </w:r>
          </w:p>
          <w:p w14:paraId="4DD816C1" w14:textId="77777777" w:rsidR="00BD4ED0" w:rsidRPr="00BC6038" w:rsidRDefault="00BD4ED0" w:rsidP="008C497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821" w:type="dxa"/>
            <w:gridSpan w:val="2"/>
          </w:tcPr>
          <w:p w14:paraId="75EDCAEB" w14:textId="77777777" w:rsidR="00BD4ED0" w:rsidRPr="00BC6038" w:rsidRDefault="00BD4ED0" w:rsidP="008C4978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D4ED0" w:rsidRPr="00BC6038" w14:paraId="1AB1EC24" w14:textId="77777777" w:rsidTr="008C4978">
        <w:tc>
          <w:tcPr>
            <w:tcW w:w="3501" w:type="dxa"/>
          </w:tcPr>
          <w:p w14:paraId="7DCF035B" w14:textId="77777777" w:rsidR="00BD4ED0" w:rsidRDefault="00BD4ED0" w:rsidP="008C4978">
            <w:pPr>
              <w:rPr>
                <w:rFonts w:ascii="Arial" w:hAnsi="Arial" w:cs="Arial"/>
                <w:sz w:val="20"/>
                <w:szCs w:val="20"/>
              </w:rPr>
            </w:pPr>
            <w:r w:rsidRPr="00BC6038">
              <w:rPr>
                <w:rFonts w:ascii="Arial" w:hAnsi="Arial" w:cs="Arial"/>
                <w:sz w:val="20"/>
                <w:szCs w:val="20"/>
              </w:rPr>
              <w:t>Programme of Study</w:t>
            </w:r>
            <w:r w:rsidR="00C33C51">
              <w:rPr>
                <w:rFonts w:ascii="Arial" w:hAnsi="Arial" w:cs="Arial"/>
                <w:sz w:val="20"/>
                <w:szCs w:val="20"/>
              </w:rPr>
              <w:t xml:space="preserve"> (Course name)</w:t>
            </w:r>
          </w:p>
          <w:p w14:paraId="09C0B219" w14:textId="77777777" w:rsidR="00BD4ED0" w:rsidRPr="00BC6038" w:rsidRDefault="00BD4ED0" w:rsidP="008C497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821" w:type="dxa"/>
            <w:gridSpan w:val="2"/>
          </w:tcPr>
          <w:p w14:paraId="407D1C42" w14:textId="77777777" w:rsidR="00BD4ED0" w:rsidRPr="00BC6038" w:rsidRDefault="00BD4ED0" w:rsidP="008C4978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D4ED0" w:rsidRPr="00BC6038" w14:paraId="08C15DC5" w14:textId="77777777" w:rsidTr="00162EBC">
        <w:trPr>
          <w:trHeight w:val="648"/>
        </w:trPr>
        <w:tc>
          <w:tcPr>
            <w:tcW w:w="3501" w:type="dxa"/>
          </w:tcPr>
          <w:p w14:paraId="36BCE497" w14:textId="77777777" w:rsidR="00BD4ED0" w:rsidRDefault="00BD4ED0" w:rsidP="008C4978">
            <w:pPr>
              <w:rPr>
                <w:rFonts w:ascii="Arial" w:hAnsi="Arial" w:cs="Arial"/>
                <w:sz w:val="20"/>
                <w:szCs w:val="20"/>
              </w:rPr>
            </w:pPr>
            <w:r w:rsidRPr="00BC6038">
              <w:rPr>
                <w:rFonts w:ascii="Arial" w:hAnsi="Arial" w:cs="Arial"/>
                <w:sz w:val="20"/>
                <w:szCs w:val="20"/>
              </w:rPr>
              <w:t>Names of Other Presenters (if any)</w:t>
            </w:r>
          </w:p>
          <w:p w14:paraId="079A4196" w14:textId="77777777" w:rsidR="00BD4ED0" w:rsidRPr="00BC6038" w:rsidRDefault="00BD4ED0" w:rsidP="008C497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821" w:type="dxa"/>
            <w:gridSpan w:val="2"/>
          </w:tcPr>
          <w:p w14:paraId="43D2CAF8" w14:textId="77777777" w:rsidR="00BD4ED0" w:rsidRPr="00BC6038" w:rsidRDefault="00BD4ED0" w:rsidP="008C4978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57C14" w:rsidRPr="00BC6038" w14:paraId="1001F28F" w14:textId="77777777" w:rsidTr="00C57C14">
        <w:tc>
          <w:tcPr>
            <w:tcW w:w="3501" w:type="dxa"/>
            <w:vMerge w:val="restart"/>
          </w:tcPr>
          <w:p w14:paraId="7D370197" w14:textId="77777777" w:rsidR="00C57C14" w:rsidRDefault="00C57C14" w:rsidP="008C4978">
            <w:pPr>
              <w:rPr>
                <w:rFonts w:ascii="Arial" w:hAnsi="Arial" w:cs="Arial"/>
                <w:sz w:val="20"/>
                <w:szCs w:val="20"/>
              </w:rPr>
            </w:pPr>
            <w:r w:rsidRPr="00BC6038">
              <w:rPr>
                <w:rFonts w:ascii="Arial" w:hAnsi="Arial" w:cs="Arial"/>
                <w:sz w:val="20"/>
                <w:szCs w:val="20"/>
              </w:rPr>
              <w:t>Type of Presentation</w:t>
            </w:r>
            <w:r>
              <w:rPr>
                <w:rFonts w:ascii="Arial" w:hAnsi="Arial" w:cs="Arial"/>
                <w:sz w:val="20"/>
                <w:szCs w:val="20"/>
              </w:rPr>
              <w:t xml:space="preserve"> (tick one box)</w:t>
            </w:r>
          </w:p>
          <w:p w14:paraId="4244F272" w14:textId="77777777" w:rsidR="00C57C14" w:rsidRDefault="00C57C14" w:rsidP="008C4978">
            <w:pPr>
              <w:rPr>
                <w:rFonts w:ascii="Arial" w:hAnsi="Arial" w:cs="Arial"/>
                <w:sz w:val="20"/>
                <w:szCs w:val="20"/>
              </w:rPr>
            </w:pPr>
          </w:p>
          <w:p w14:paraId="6A15CB2A" w14:textId="77777777" w:rsidR="00C57C14" w:rsidRDefault="00C57C14" w:rsidP="008C4978">
            <w:pPr>
              <w:rPr>
                <w:rFonts w:ascii="Arial" w:hAnsi="Arial" w:cs="Arial"/>
                <w:sz w:val="20"/>
                <w:szCs w:val="20"/>
              </w:rPr>
            </w:pPr>
          </w:p>
          <w:p w14:paraId="611FFC99" w14:textId="77777777" w:rsidR="00C57C14" w:rsidRPr="00BC6038" w:rsidRDefault="00C57C14" w:rsidP="008C497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440" w:type="dxa"/>
          </w:tcPr>
          <w:p w14:paraId="232A5A77" w14:textId="1C832DE1" w:rsidR="00C57C14" w:rsidRDefault="00C57C14" w:rsidP="008C497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ive Presentation 10 minutes</w:t>
            </w:r>
          </w:p>
          <w:p w14:paraId="0FF107A8" w14:textId="561E10F7" w:rsidR="00C57C14" w:rsidRDefault="00C57C14" w:rsidP="008C497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(Presenting live on March 29</w:t>
            </w:r>
            <w:r w:rsidRPr="00C57C14">
              <w:rPr>
                <w:rFonts w:ascii="Arial" w:hAnsi="Arial" w:cs="Arial"/>
                <w:sz w:val="20"/>
                <w:szCs w:val="20"/>
                <w:vertAlign w:val="superscript"/>
              </w:rPr>
              <w:t>th</w:t>
            </w:r>
            <w:r>
              <w:rPr>
                <w:rFonts w:ascii="Arial" w:hAnsi="Arial" w:cs="Arial"/>
                <w:sz w:val="20"/>
                <w:szCs w:val="20"/>
              </w:rPr>
              <w:t>)</w:t>
            </w:r>
          </w:p>
          <w:p w14:paraId="2ADD5BC0" w14:textId="77777777" w:rsidR="00C57C14" w:rsidRPr="00BC6038" w:rsidRDefault="00C57C14" w:rsidP="008C497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1" w:type="dxa"/>
          </w:tcPr>
          <w:p w14:paraId="1F36AFC6" w14:textId="77777777" w:rsidR="00C57C14" w:rsidRPr="00BC6038" w:rsidRDefault="00C57C14" w:rsidP="008C4978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57C14" w:rsidRPr="00BC6038" w14:paraId="32ADC36D" w14:textId="77777777" w:rsidTr="00C57C14">
        <w:tc>
          <w:tcPr>
            <w:tcW w:w="3501" w:type="dxa"/>
            <w:vMerge/>
          </w:tcPr>
          <w:p w14:paraId="35C31132" w14:textId="77777777" w:rsidR="00C57C14" w:rsidRPr="00BC6038" w:rsidRDefault="00C57C14" w:rsidP="00BE58B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440" w:type="dxa"/>
          </w:tcPr>
          <w:p w14:paraId="5DE8D809" w14:textId="24CE128A" w:rsidR="00C57C14" w:rsidRDefault="00C57C14" w:rsidP="00C57C1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corded Presentation 10 minutes (hosted on AICUR website)</w:t>
            </w:r>
          </w:p>
        </w:tc>
        <w:tc>
          <w:tcPr>
            <w:tcW w:w="2381" w:type="dxa"/>
          </w:tcPr>
          <w:p w14:paraId="58AA4519" w14:textId="77777777" w:rsidR="00C57C14" w:rsidRDefault="00C57C14" w:rsidP="00BE58BC">
            <w:pPr>
              <w:rPr>
                <w:rFonts w:ascii="Arial" w:hAnsi="Arial" w:cs="Arial"/>
                <w:sz w:val="20"/>
                <w:szCs w:val="20"/>
              </w:rPr>
            </w:pPr>
          </w:p>
          <w:p w14:paraId="1729B4B7" w14:textId="77777777" w:rsidR="00C57C14" w:rsidRDefault="00C57C14" w:rsidP="00BE58BC">
            <w:pPr>
              <w:rPr>
                <w:rFonts w:ascii="Arial" w:hAnsi="Arial" w:cs="Arial"/>
                <w:sz w:val="20"/>
                <w:szCs w:val="20"/>
              </w:rPr>
            </w:pPr>
          </w:p>
          <w:p w14:paraId="360681C9" w14:textId="77777777" w:rsidR="00C57C14" w:rsidRDefault="00C57C14" w:rsidP="00BE58B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57C14" w:rsidRPr="00BC6038" w14:paraId="01EB04BD" w14:textId="77777777" w:rsidTr="00C57C14">
        <w:tc>
          <w:tcPr>
            <w:tcW w:w="3501" w:type="dxa"/>
            <w:vMerge/>
          </w:tcPr>
          <w:p w14:paraId="4F2F0A68" w14:textId="77777777" w:rsidR="00C57C14" w:rsidRPr="00BC6038" w:rsidRDefault="00C57C14" w:rsidP="008C497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440" w:type="dxa"/>
          </w:tcPr>
          <w:p w14:paraId="5AAF2181" w14:textId="4CF17D75" w:rsidR="00C57C14" w:rsidRDefault="00C57C14" w:rsidP="00162EB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ive Performance 10 minutes (Performed live on March 29</w:t>
            </w:r>
            <w:r w:rsidRPr="00C57C14">
              <w:rPr>
                <w:rFonts w:ascii="Arial" w:hAnsi="Arial" w:cs="Arial"/>
                <w:sz w:val="20"/>
                <w:szCs w:val="20"/>
                <w:vertAlign w:val="superscript"/>
              </w:rPr>
              <w:t>th</w:t>
            </w:r>
            <w:r>
              <w:rPr>
                <w:rFonts w:ascii="Arial" w:hAnsi="Arial" w:cs="Arial"/>
                <w:sz w:val="20"/>
                <w:szCs w:val="20"/>
              </w:rPr>
              <w:t xml:space="preserve">) </w:t>
            </w:r>
          </w:p>
          <w:p w14:paraId="0BA53705" w14:textId="77777777" w:rsidR="00C57C14" w:rsidRDefault="00C57C14" w:rsidP="008C497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1" w:type="dxa"/>
          </w:tcPr>
          <w:p w14:paraId="169C36B2" w14:textId="77777777" w:rsidR="00C57C14" w:rsidRDefault="00C57C14" w:rsidP="008C4978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57C14" w:rsidRPr="00BC6038" w14:paraId="577167FE" w14:textId="77777777" w:rsidTr="00C57C14">
        <w:tc>
          <w:tcPr>
            <w:tcW w:w="3501" w:type="dxa"/>
            <w:vMerge/>
          </w:tcPr>
          <w:p w14:paraId="118D4D49" w14:textId="77777777" w:rsidR="00C57C14" w:rsidRPr="00BC6038" w:rsidRDefault="00C57C14" w:rsidP="008C497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440" w:type="dxa"/>
          </w:tcPr>
          <w:p w14:paraId="74DAA562" w14:textId="37E1666D" w:rsidR="00C57C14" w:rsidRDefault="00C57C14" w:rsidP="00C57C14">
            <w:pPr>
              <w:ind w:right="10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corded Performance 10 minutes (hosted on AICUR website)</w:t>
            </w:r>
          </w:p>
        </w:tc>
        <w:tc>
          <w:tcPr>
            <w:tcW w:w="2381" w:type="dxa"/>
          </w:tcPr>
          <w:p w14:paraId="0307A5D4" w14:textId="77777777" w:rsidR="00C57C14" w:rsidRDefault="00C57C14" w:rsidP="008C4978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57C14" w:rsidRPr="00BC6038" w14:paraId="1E0486AB" w14:textId="77777777" w:rsidTr="00C57C14">
        <w:tc>
          <w:tcPr>
            <w:tcW w:w="3501" w:type="dxa"/>
            <w:vMerge/>
          </w:tcPr>
          <w:p w14:paraId="2030411A" w14:textId="77777777" w:rsidR="00C57C14" w:rsidRPr="00BC6038" w:rsidRDefault="00C57C14" w:rsidP="008C497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440" w:type="dxa"/>
          </w:tcPr>
          <w:p w14:paraId="660EDAC9" w14:textId="77777777" w:rsidR="00C57C14" w:rsidRDefault="00C57C14" w:rsidP="00C57C1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oster</w:t>
            </w:r>
          </w:p>
          <w:p w14:paraId="763E3AF0" w14:textId="4C1F9A60" w:rsidR="00C57C14" w:rsidRDefault="00C57C14" w:rsidP="00162EB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(</w:t>
            </w:r>
            <w:proofErr w:type="gramStart"/>
            <w:r>
              <w:rPr>
                <w:rFonts w:ascii="Arial" w:hAnsi="Arial" w:cs="Arial"/>
                <w:sz w:val="20"/>
                <w:szCs w:val="20"/>
              </w:rPr>
              <w:t>hosted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 xml:space="preserve"> on AICUR website)</w:t>
            </w:r>
          </w:p>
        </w:tc>
        <w:tc>
          <w:tcPr>
            <w:tcW w:w="2381" w:type="dxa"/>
          </w:tcPr>
          <w:p w14:paraId="4DFDD5EB" w14:textId="77777777" w:rsidR="00C57C14" w:rsidRDefault="00C57C14" w:rsidP="008C4978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D4ED0" w:rsidRPr="00BC6038" w14:paraId="3EAAC6DC" w14:textId="77777777" w:rsidTr="008C4978">
        <w:tc>
          <w:tcPr>
            <w:tcW w:w="3501" w:type="dxa"/>
          </w:tcPr>
          <w:p w14:paraId="3021715F" w14:textId="77777777" w:rsidR="00BD4ED0" w:rsidRDefault="00BD4ED0" w:rsidP="008C4978">
            <w:pPr>
              <w:rPr>
                <w:rFonts w:ascii="Arial" w:hAnsi="Arial" w:cs="Arial"/>
                <w:sz w:val="20"/>
                <w:szCs w:val="20"/>
              </w:rPr>
            </w:pPr>
            <w:r w:rsidRPr="00BC6038">
              <w:rPr>
                <w:rFonts w:ascii="Arial" w:hAnsi="Arial" w:cs="Arial"/>
                <w:sz w:val="20"/>
                <w:szCs w:val="20"/>
              </w:rPr>
              <w:t>Title of Presentation</w:t>
            </w:r>
          </w:p>
          <w:p w14:paraId="0E071186" w14:textId="77777777" w:rsidR="00BD4ED0" w:rsidRPr="00BC6038" w:rsidRDefault="00BD4ED0" w:rsidP="008C497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821" w:type="dxa"/>
            <w:gridSpan w:val="2"/>
          </w:tcPr>
          <w:p w14:paraId="4037FB26" w14:textId="77777777" w:rsidR="00BD4ED0" w:rsidRPr="00BC6038" w:rsidRDefault="00BD4ED0" w:rsidP="008C4978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89BA889" w14:textId="77777777" w:rsidR="00BD4ED0" w:rsidRDefault="00BD4ED0" w:rsidP="00BD4ED0">
      <w:pPr>
        <w:rPr>
          <w:rFonts w:ascii="Arial" w:hAnsi="Arial" w:cs="Arial"/>
          <w:color w:val="E36C0A" w:themeColor="accent6" w:themeShade="BF"/>
          <w:sz w:val="20"/>
          <w:szCs w:val="20"/>
        </w:rPr>
      </w:pPr>
    </w:p>
    <w:p w14:paraId="469D559A" w14:textId="77777777" w:rsidR="009640BF" w:rsidRPr="00BC6038" w:rsidRDefault="009640BF" w:rsidP="00BD4ED0">
      <w:pPr>
        <w:rPr>
          <w:rFonts w:ascii="Arial" w:hAnsi="Arial" w:cs="Arial"/>
          <w:color w:val="E36C0A" w:themeColor="accent6" w:themeShade="BF"/>
          <w:sz w:val="20"/>
          <w:szCs w:val="20"/>
        </w:rPr>
      </w:pPr>
    </w:p>
    <w:tbl>
      <w:tblPr>
        <w:tblStyle w:val="TableGrid"/>
        <w:tblW w:w="9322" w:type="dxa"/>
        <w:tblLook w:val="04A0" w:firstRow="1" w:lastRow="0" w:firstColumn="1" w:lastColumn="0" w:noHBand="0" w:noVBand="1"/>
      </w:tblPr>
      <w:tblGrid>
        <w:gridCol w:w="9322"/>
      </w:tblGrid>
      <w:tr w:rsidR="00BD4ED0" w:rsidRPr="00BC6038" w14:paraId="3917A0BC" w14:textId="77777777" w:rsidTr="009640BF">
        <w:trPr>
          <w:trHeight w:val="1591"/>
        </w:trPr>
        <w:tc>
          <w:tcPr>
            <w:tcW w:w="9322" w:type="dxa"/>
          </w:tcPr>
          <w:p w14:paraId="1CE9D9E0" w14:textId="77777777" w:rsidR="00BD4ED0" w:rsidRPr="00BC6038" w:rsidRDefault="00BD4ED0" w:rsidP="008C4978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BC6038">
              <w:rPr>
                <w:rFonts w:ascii="Arial" w:hAnsi="Arial" w:cs="Arial"/>
                <w:sz w:val="20"/>
                <w:szCs w:val="20"/>
              </w:rPr>
              <w:lastRenderedPageBreak/>
              <w:t xml:space="preserve">Abstract (no more than </w:t>
            </w:r>
            <w:r w:rsidR="00B3753A">
              <w:rPr>
                <w:rFonts w:ascii="Arial" w:hAnsi="Arial" w:cs="Arial"/>
                <w:sz w:val="20"/>
                <w:szCs w:val="20"/>
              </w:rPr>
              <w:t>30</w:t>
            </w:r>
            <w:r w:rsidRPr="00BC6038">
              <w:rPr>
                <w:rFonts w:ascii="Arial" w:hAnsi="Arial" w:cs="Arial"/>
                <w:sz w:val="20"/>
                <w:szCs w:val="20"/>
              </w:rPr>
              <w:t>0 words)</w:t>
            </w:r>
          </w:p>
          <w:p w14:paraId="5258338D" w14:textId="77777777" w:rsidR="00BD4ED0" w:rsidRPr="00BC6038" w:rsidRDefault="00BD4ED0" w:rsidP="008C4978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1CBE8583" w14:textId="77777777" w:rsidR="00BD4ED0" w:rsidRPr="00BC6038" w:rsidRDefault="00BD4ED0" w:rsidP="008C4978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5414AB89" w14:textId="14D61A08" w:rsidR="00BD4ED0" w:rsidRDefault="00BD4ED0" w:rsidP="008C4978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74B168F0" w14:textId="5513BCB1" w:rsidR="00C57C14" w:rsidRDefault="00C57C14" w:rsidP="008C4978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713AB5BA" w14:textId="745AA232" w:rsidR="00C57C14" w:rsidRDefault="00C57C14" w:rsidP="008C4978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540D3B4B" w14:textId="1AA89214" w:rsidR="00C57C14" w:rsidRDefault="00C57C14" w:rsidP="008C4978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4FF8B6F9" w14:textId="139040A8" w:rsidR="00C57C14" w:rsidRDefault="00C57C14" w:rsidP="008C4978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200D2A7A" w14:textId="34233BB3" w:rsidR="00C57C14" w:rsidRDefault="00C57C14" w:rsidP="008C4978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46B61067" w14:textId="51A0191B" w:rsidR="00C57C14" w:rsidRDefault="00C57C14" w:rsidP="008C4978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05F00AE9" w14:textId="64DF47E9" w:rsidR="00C57C14" w:rsidRDefault="00C57C14" w:rsidP="008C4978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64D6A97B" w14:textId="1A30CCD8" w:rsidR="00C57C14" w:rsidRDefault="00C57C14" w:rsidP="008C4978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5D2F494B" w14:textId="7A1B9F61" w:rsidR="00C57C14" w:rsidRDefault="00C57C14" w:rsidP="008C4978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10BE43FA" w14:textId="6E428B7C" w:rsidR="00C57C14" w:rsidRDefault="00C57C14" w:rsidP="008C4978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09EE00B2" w14:textId="77777777" w:rsidR="00C57C14" w:rsidRPr="00BC6038" w:rsidRDefault="00C57C14" w:rsidP="008C4978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38058268" w14:textId="77777777" w:rsidR="00BD4ED0" w:rsidRPr="00BC6038" w:rsidRDefault="00BD4ED0" w:rsidP="008C4978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4668AF3D" w14:textId="77777777" w:rsidR="00BD4ED0" w:rsidRPr="00BC6038" w:rsidRDefault="00BD4ED0" w:rsidP="008C4978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A7E2383" w14:textId="77777777" w:rsidR="00272171" w:rsidRDefault="00272171"/>
    <w:sectPr w:rsidR="00272171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371B13" w14:textId="77777777" w:rsidR="004C0B86" w:rsidRDefault="004C0B86" w:rsidP="000A3DE4">
      <w:pPr>
        <w:spacing w:after="0" w:line="240" w:lineRule="auto"/>
      </w:pPr>
      <w:r>
        <w:separator/>
      </w:r>
    </w:p>
  </w:endnote>
  <w:endnote w:type="continuationSeparator" w:id="0">
    <w:p w14:paraId="2829A4FF" w14:textId="77777777" w:rsidR="004C0B86" w:rsidRDefault="004C0B86" w:rsidP="000A3D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BD9195" w14:textId="77777777" w:rsidR="004C0B86" w:rsidRDefault="004C0B86" w:rsidP="000A3DE4">
      <w:pPr>
        <w:spacing w:after="0" w:line="240" w:lineRule="auto"/>
      </w:pPr>
      <w:r>
        <w:separator/>
      </w:r>
    </w:p>
  </w:footnote>
  <w:footnote w:type="continuationSeparator" w:id="0">
    <w:p w14:paraId="5FCCF3C5" w14:textId="77777777" w:rsidR="004C0B86" w:rsidRDefault="004C0B86" w:rsidP="000A3D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C1754" w14:textId="77777777" w:rsidR="000A3DE4" w:rsidRDefault="000A3DE4" w:rsidP="000A3DE4">
    <w:pPr>
      <w:pStyle w:val="Header"/>
      <w:jc w:val="center"/>
    </w:pPr>
    <w:r>
      <w:rPr>
        <w:noProof/>
        <w:lang w:eastAsia="ja-JP"/>
      </w:rPr>
      <w:drawing>
        <wp:inline distT="0" distB="0" distL="0" distR="0" wp14:anchorId="266C0934" wp14:editId="19A9E4B6">
          <wp:extent cx="3549347" cy="162288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UL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567638" cy="163124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CxMDEyMbMwNjE2NTRS0lEKTi0uzszPAykwrgUAW7BEECwAAAA="/>
  </w:docVars>
  <w:rsids>
    <w:rsidRoot w:val="00BD4ED0"/>
    <w:rsid w:val="00082B07"/>
    <w:rsid w:val="00083176"/>
    <w:rsid w:val="000A3DE4"/>
    <w:rsid w:val="000C58EC"/>
    <w:rsid w:val="001078CD"/>
    <w:rsid w:val="00162EBC"/>
    <w:rsid w:val="001733F3"/>
    <w:rsid w:val="0022133F"/>
    <w:rsid w:val="00222E6B"/>
    <w:rsid w:val="00272171"/>
    <w:rsid w:val="002A7DA8"/>
    <w:rsid w:val="002B2888"/>
    <w:rsid w:val="002D3344"/>
    <w:rsid w:val="003239DA"/>
    <w:rsid w:val="003C4883"/>
    <w:rsid w:val="004A3C72"/>
    <w:rsid w:val="004C0B86"/>
    <w:rsid w:val="006E4F99"/>
    <w:rsid w:val="006F31D5"/>
    <w:rsid w:val="007D746B"/>
    <w:rsid w:val="008E7A50"/>
    <w:rsid w:val="009640BF"/>
    <w:rsid w:val="00973ACF"/>
    <w:rsid w:val="00A07BD7"/>
    <w:rsid w:val="00A206A0"/>
    <w:rsid w:val="00B3753A"/>
    <w:rsid w:val="00BD4ED0"/>
    <w:rsid w:val="00BE58BC"/>
    <w:rsid w:val="00C33C51"/>
    <w:rsid w:val="00C57C14"/>
    <w:rsid w:val="00CB1B29"/>
    <w:rsid w:val="00DA7C8E"/>
    <w:rsid w:val="00EB0C40"/>
    <w:rsid w:val="00EF4CB1"/>
    <w:rsid w:val="00F2343D"/>
    <w:rsid w:val="00FC643A"/>
    <w:rsid w:val="00FF3C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E36907"/>
  <w15:docId w15:val="{5A2B66C9-EC30-46B0-97FD-90FDA81714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4ED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D4E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733F3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33C5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3C5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A3D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3DE4"/>
  </w:style>
  <w:style w:type="paragraph" w:styleId="Footer">
    <w:name w:val="footer"/>
    <w:basedOn w:val="Normal"/>
    <w:link w:val="FooterChar"/>
    <w:uiPriority w:val="99"/>
    <w:unhideWhenUsed/>
    <w:rsid w:val="000A3D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3DE4"/>
  </w:style>
  <w:style w:type="character" w:styleId="FollowedHyperlink">
    <w:name w:val="FollowedHyperlink"/>
    <w:basedOn w:val="DefaultParagraphFont"/>
    <w:uiPriority w:val="99"/>
    <w:semiHidden/>
    <w:unhideWhenUsed/>
    <w:rsid w:val="006E4F9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CTL@ul.ie%20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47</Words>
  <Characters>842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a.Clancy</dc:creator>
  <cp:lastModifiedBy>Joan.Imray</cp:lastModifiedBy>
  <cp:revision>2</cp:revision>
  <cp:lastPrinted>2018-01-23T15:15:00Z</cp:lastPrinted>
  <dcterms:created xsi:type="dcterms:W3CDTF">2022-02-17T17:15:00Z</dcterms:created>
  <dcterms:modified xsi:type="dcterms:W3CDTF">2022-02-17T17:15:00Z</dcterms:modified>
</cp:coreProperties>
</file>